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trace-command-line-tools"/>
      <w:bookmarkEnd w:id="21"/>
      <w:r>
        <w:t xml:space="preserve">License Agreement for dotTrace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Trace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Trace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740e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Trace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Trace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8:59Z</dcterms:created>
  <dcterms:modified xsi:type="dcterms:W3CDTF">2026-01-06T12:08:59Z</dcterms:modified>
</cp:coreProperties>
</file>